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eztest1233414ez ggtesrerewrwerwerwerwascassavvsavsvasvasvasvasvasvavsavsavsavsavasvsavsavsavsavsavtest1234567vsavsavsavsavsavsavasvsavavsavsavasvasvsavsavasvsvasvasvascxcxzcxzzxczxcxzcxasdasdasdasdasdasdsadasdasdasdasdasdasdasdsadsasdasdasdasdasdzczczcxzcxzczczcxcxzcxzcxzczcxcxccxcxcxcxccccccccccccccccccczzzzzzzzzzzzzzzzzzzzzzzzzzzzzzzzzzzzzzzzzzzzzzzzzzzzzzzzzzzzzzzzzzzzzzzzzzzzzzzzzzzzzzzzzzzzzzzzzzzzzzzzzzzzzzzzzzzzzzzzzzzzzzzzzzzzzzzzzzzzzzzzzzzzzzzzzzzzzzzzzzzzzzzzzzzzzzzzzzzzzzzzzzzzzzzzzasdasdasdasdasdasfklnchksdkl;fgjoiwersoiprtyueีพำะเืแกาเสกนยabcdefrgบลลกบลลลลบหดกหดหบบฟหกฟหบางกลลหฟกบลลลtest1 ะไำำพไtest1est1ทดสอบ ทดสอบ วันเดือนทดสอบ ทดสอบ วันเดือนทดสอบ ทดสอบ วันเดือนทดสอบ วันเดือนtest1ทดสอบ sadasdasdasdasdtest1test1test1test1test1test1test1test1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2-06-13T04:02:43Z</dcterms:created>
  <dcterms:modified xsi:type="dcterms:W3CDTF">2022-06-13T04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3 มิถุนายน 2565 เวลา 10.13 น.</vt:lpwstr>
  </property>
  <property fmtid="{D5CDD505-2E9C-101B-9397-08002B2CF9AE}" pid="3" name="subtitle">
    <vt:lpwstr/>
  </property>
</Properties>
</file>